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6.png" ContentType="image/png"/>
  <Override PartName="/word/media/rId26.jpg" ContentType="image/jpeg"/>
  <Override PartName="/word/media/rId33.png" ContentType="image/png"/>
  <Override PartName="/word/media/rId60.png" ContentType="image/png"/>
  <Override PartName="/word/media/rId42.png" ContentType="image/png"/>
  <Override PartName="/word/media/rId39.png" ContentType="image/png"/>
  <Override PartName="/word/media/rId54.png" ContentType="image/png"/>
  <Override PartName="/word/media/rId57.png" ContentType="image/png"/>
  <Override PartName="/word/media/rId4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5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bookmarkStart w:id="29" w:name="fuu"/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rPr>
          <w:b/>
          <w:bCs/>
        </w:rPr>
        <w:t xml:space="preserve">Základní funkce</w:t>
      </w:r>
      <w:r>
        <w:br/>
      </w: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map-tool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p>
      <w:pPr>
        <w:pStyle w:val="FirstParagraph"/>
      </w:pPr>
      <w:r>
        <w:rPr>
          <w:b/>
          <w:bCs/>
        </w:rPr>
        <w:t xml:space="preserve">Vrstvy</w:t>
      </w:r>
      <w:r>
        <w:br/>
      </w: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v neposlední řadě pak řadou geoprvků z databáze AMČR (PIANy, lokalizace projektů, lokalizace samostatných nálezů aj. v závislosti na kontextu).</w:t>
      </w:r>
    </w:p>
    <w:p>
      <w:pPr>
        <w:pStyle w:val="FirstParagraph"/>
      </w:pPr>
      <w:r>
        <w:rPr>
          <w:b/>
          <w:bCs/>
        </w:rPr>
        <w:t xml:space="preserve">Vyhledávání v geografických jménech</w:t>
      </w:r>
      <w:r>
        <w:br/>
      </w: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map-geoname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ymbologie a barevnost</w:t>
      </w:r>
      <w:r>
        <w:br/>
      </w: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map-pin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map-pinicon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map-proj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4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0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gs/map-dra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i/>
          <w:iCs/>
        </w:rPr>
        <w:t xml:space="preserve">Dokončit</w:t>
      </w:r>
      <w:r>
        <w:t xml:space="preserve">), smazat poslední vložený bod (</w:t>
      </w:r>
      <w:r>
        <w:rPr>
          <w:i/>
          <w:iCs/>
        </w:rPr>
        <w:t xml:space="preserve">Krok zpět</w:t>
      </w:r>
      <w:r>
        <w:t xml:space="preserve">) a smazat celý nakreslený tvar (</w:t>
      </w:r>
      <w:r>
        <w:rPr>
          <w:i/>
          <w:iCs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i/>
          <w:iCs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poly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ia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0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0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1T16:00:35Z</dcterms:created>
  <dcterms:modified xsi:type="dcterms:W3CDTF">2024-07-01T16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